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1BA" w:rsidRPr="003B11BA" w:rsidRDefault="003B11BA" w:rsidP="003B11BA">
      <w:pPr>
        <w:jc w:val="center"/>
        <w:rPr>
          <w:b/>
          <w:bCs/>
        </w:rPr>
      </w:pPr>
      <w:r w:rsidRPr="003B11BA">
        <w:rPr>
          <w:b/>
          <w:bCs/>
        </w:rPr>
        <w:t>ASSIGNMENT – 1</w:t>
      </w:r>
    </w:p>
    <w:p w:rsidR="003B11BA" w:rsidRDefault="003B11BA" w:rsidP="003B11BA">
      <w:pPr>
        <w:jc w:val="center"/>
      </w:pPr>
      <w:r w:rsidRPr="003B11BA">
        <w:rPr>
          <w:sz w:val="28"/>
          <w:szCs w:val="26"/>
        </w:rPr>
        <w:t>DESIGN ENGINEERING 1 A</w:t>
      </w:r>
    </w:p>
    <w:p w:rsidR="003B11BA" w:rsidRDefault="003B11BA" w:rsidP="003B11BA">
      <w:pPr>
        <w:pBdr>
          <w:bottom w:val="single" w:sz="4" w:space="1" w:color="auto"/>
        </w:pBdr>
        <w:jc w:val="center"/>
      </w:pPr>
      <w:r>
        <w:t>Academic year 2016-2017</w:t>
      </w:r>
      <w:r>
        <w:tab/>
      </w:r>
      <w:r>
        <w:tab/>
      </w:r>
      <w:r>
        <w:tab/>
        <w:t>BE II CIVIL (Semester IV)</w:t>
      </w:r>
    </w:p>
    <w:p w:rsidR="003B11BA" w:rsidRPr="003B11BA" w:rsidRDefault="003B11BA" w:rsidP="003B11BA">
      <w:pPr>
        <w:pBdr>
          <w:bottom w:val="single" w:sz="4" w:space="1" w:color="auto"/>
        </w:pBdr>
        <w:jc w:val="center"/>
        <w:rPr>
          <w:i/>
          <w:iCs/>
        </w:rPr>
      </w:pPr>
      <w:r w:rsidRPr="003B11BA">
        <w:rPr>
          <w:i/>
          <w:iCs/>
        </w:rPr>
        <w:t>Civil Engineering Department, Sarvajanik College of Engineering &amp; Technology, Surat</w:t>
      </w:r>
    </w:p>
    <w:p w:rsidR="00181311" w:rsidRDefault="003B11BA">
      <w:r>
        <w:t>Enro</w:t>
      </w:r>
      <w:bookmarkStart w:id="0" w:name="_GoBack"/>
      <w:bookmarkEnd w:id="0"/>
      <w:r>
        <w:t xml:space="preserve">lment Number: </w:t>
      </w:r>
    </w:p>
    <w:p w:rsidR="003B11BA" w:rsidRDefault="003B11BA" w:rsidP="003B11BA">
      <w:pPr>
        <w:pBdr>
          <w:bottom w:val="single" w:sz="4" w:space="1" w:color="auto"/>
        </w:pBdr>
      </w:pPr>
      <w:r>
        <w:t>Name:</w:t>
      </w:r>
    </w:p>
    <w:p w:rsidR="003B11BA" w:rsidRDefault="003B11BA" w:rsidP="003B11BA">
      <w:pPr>
        <w:pBdr>
          <w:bottom w:val="single" w:sz="4" w:space="1" w:color="auto"/>
        </w:pBdr>
      </w:pPr>
      <w:r>
        <w:t>Date:</w:t>
      </w:r>
    </w:p>
    <w:p w:rsidR="003B11BA" w:rsidRDefault="003B11BA" w:rsidP="003B11BA"/>
    <w:p w:rsidR="003B11BA" w:rsidRDefault="003B11BA" w:rsidP="003B11BA">
      <w:proofErr w:type="spellStart"/>
      <w:r w:rsidRPr="003B11BA">
        <w:t>Q.1</w:t>
      </w:r>
      <w:proofErr w:type="spellEnd"/>
      <w:r w:rsidRPr="003B11BA">
        <w:t>. How did you make an observation? What did you do to gather information that you rec</w:t>
      </w:r>
      <w:r>
        <w:t xml:space="preserve">orded? Be specific with points </w:t>
      </w:r>
      <w:r w:rsidRPr="003B11BA">
        <w:t>as answer. (Hint: Identify your actions while making observation.)</w:t>
      </w:r>
    </w:p>
    <w:p w:rsidR="003B11BA" w:rsidRDefault="003B11BA" w:rsidP="003B11BA">
      <w:pPr>
        <w:pStyle w:val="ListParagraph"/>
        <w:numPr>
          <w:ilvl w:val="0"/>
          <w:numId w:val="2"/>
        </w:numPr>
      </w:pPr>
    </w:p>
    <w:p w:rsidR="003B11BA" w:rsidRPr="003B11BA" w:rsidRDefault="003B11BA" w:rsidP="003B11BA"/>
    <w:p w:rsidR="003B11BA" w:rsidRDefault="003B11BA" w:rsidP="003B11BA">
      <w:proofErr w:type="spellStart"/>
      <w:r w:rsidRPr="003B11BA">
        <w:t>Q.2</w:t>
      </w:r>
      <w:proofErr w:type="spellEnd"/>
      <w:r w:rsidRPr="003B11BA">
        <w:t xml:space="preserve"> Did you use any instruments? If yes, prepare a list of it.</w:t>
      </w:r>
    </w:p>
    <w:p w:rsidR="003B11BA" w:rsidRDefault="003B11BA" w:rsidP="003B11BA">
      <w:pPr>
        <w:pStyle w:val="ListParagraph"/>
        <w:numPr>
          <w:ilvl w:val="0"/>
          <w:numId w:val="2"/>
        </w:numPr>
      </w:pPr>
    </w:p>
    <w:p w:rsidR="003B11BA" w:rsidRPr="003B11BA" w:rsidRDefault="003B11BA" w:rsidP="003B11BA"/>
    <w:p w:rsidR="003B11BA" w:rsidRDefault="003B11BA" w:rsidP="003B11BA">
      <w:proofErr w:type="spellStart"/>
      <w:r w:rsidRPr="003B11BA">
        <w:t>Q.3</w:t>
      </w:r>
      <w:proofErr w:type="spellEnd"/>
      <w:r w:rsidRPr="003B11BA">
        <w:t xml:space="preserve"> Were you able to identify your partner's lemon? Explain WHY or WHY NOT.</w:t>
      </w:r>
    </w:p>
    <w:p w:rsidR="003B11BA" w:rsidRDefault="003B11BA" w:rsidP="003B11BA">
      <w:pPr>
        <w:pStyle w:val="ListParagraph"/>
        <w:numPr>
          <w:ilvl w:val="0"/>
          <w:numId w:val="2"/>
        </w:numPr>
      </w:pPr>
    </w:p>
    <w:p w:rsidR="003B11BA" w:rsidRPr="003B11BA" w:rsidRDefault="003B11BA" w:rsidP="003B11BA"/>
    <w:p w:rsidR="003B11BA" w:rsidRDefault="003B11BA" w:rsidP="003B11BA">
      <w:proofErr w:type="spellStart"/>
      <w:r w:rsidRPr="003B11BA">
        <w:t>Q.4</w:t>
      </w:r>
      <w:proofErr w:type="spellEnd"/>
      <w:r w:rsidRPr="003B11BA">
        <w:t>. What was it about your partner's observations that made the lemon hard or easy to find?</w:t>
      </w:r>
    </w:p>
    <w:p w:rsidR="003B11BA" w:rsidRDefault="003B11BA" w:rsidP="003B11BA">
      <w:pPr>
        <w:pStyle w:val="ListParagraph"/>
        <w:numPr>
          <w:ilvl w:val="0"/>
          <w:numId w:val="2"/>
        </w:numPr>
      </w:pPr>
    </w:p>
    <w:p w:rsidR="003B11BA" w:rsidRPr="003B11BA" w:rsidRDefault="003B11BA" w:rsidP="003B11BA"/>
    <w:p w:rsidR="003B11BA" w:rsidRPr="003B11BA" w:rsidRDefault="003B11BA" w:rsidP="003B11BA">
      <w:proofErr w:type="spellStart"/>
      <w:r w:rsidRPr="003B11BA">
        <w:t>Q.5</w:t>
      </w:r>
      <w:proofErr w:type="spellEnd"/>
      <w:r w:rsidRPr="003B11BA">
        <w:t xml:space="preserve"> What if you were blindfolded (not able to see), how would you make the observation?</w:t>
      </w:r>
    </w:p>
    <w:p w:rsidR="003B11BA" w:rsidRDefault="003B11BA" w:rsidP="003B11BA">
      <w:pPr>
        <w:pStyle w:val="ListParagraph"/>
        <w:numPr>
          <w:ilvl w:val="0"/>
          <w:numId w:val="2"/>
        </w:numPr>
      </w:pPr>
    </w:p>
    <w:sectPr w:rsidR="003B11BA" w:rsidSect="003B11BA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1"/>
    <w:family w:val="auto"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556A6"/>
    <w:multiLevelType w:val="hybridMultilevel"/>
    <w:tmpl w:val="CF8A7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220A0E"/>
    <w:multiLevelType w:val="hybridMultilevel"/>
    <w:tmpl w:val="4D30A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0MjI1NzM3MzQ0sDBW0lEKTi0uzszPAykwrAUAUxvUwCwAAAA="/>
  </w:docVars>
  <w:rsids>
    <w:rsidRoot w:val="003B11BA"/>
    <w:rsid w:val="002F5150"/>
    <w:rsid w:val="003B11BA"/>
    <w:rsid w:val="00803B6A"/>
    <w:rsid w:val="008B1201"/>
    <w:rsid w:val="009377BB"/>
    <w:rsid w:val="00965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EBBAA"/>
  <w15:chartTrackingRefBased/>
  <w15:docId w15:val="{3B933A5D-8307-4AAD-B71F-F652118BC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377BB"/>
    <w:pPr>
      <w:spacing w:after="0" w:line="276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11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6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KER VIJAYKUMAR BHATT</dc:creator>
  <cp:keywords/>
  <dc:description/>
  <cp:lastModifiedBy>BHASKER VIJAYKUMAR BHATT</cp:lastModifiedBy>
  <cp:revision>1</cp:revision>
  <dcterms:created xsi:type="dcterms:W3CDTF">2016-07-04T16:16:00Z</dcterms:created>
  <dcterms:modified xsi:type="dcterms:W3CDTF">2016-07-04T16:19:00Z</dcterms:modified>
</cp:coreProperties>
</file>